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Yufei Wu’s MADA Project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3.3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You can find all the supplemetary materials (figures and tables) in the supplement.</w:t>
      </w:r>
    </w:p>
    <w:bookmarkEnd w:id="20"/>
    <w:bookmarkStart w:id="34" w:name="additional-results"/>
    <w:p>
      <w:pPr>
        <w:pStyle w:val="Heading1"/>
      </w:pPr>
      <w:r>
        <w:t xml:space="preserve">2. Additional results</w:t>
      </w:r>
    </w:p>
    <w:p>
      <w:pPr>
        <w:pStyle w:val="FirstParagraph"/>
      </w:pPr>
      <w:hyperlink w:anchor="tbl-sum_prev_wag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summary table for prevailing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sum_prev_wag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Table for Prevailing Wag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u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_w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238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2611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72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4807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0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0202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hyperlink w:anchor="fig-bottom_wage_by_soc_tit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bar plot of bottom 10 job titles by lowest median wage.</w:t>
      </w:r>
      <w:r>
        <w:t xml:space="preserve"> </w:t>
      </w:r>
      <w:hyperlink w:anchor="fig-bottom_wage_by_employer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a bar plot of bottom 10 employers by lowest median wage.</w:t>
      </w:r>
      <w:r>
        <w:t xml:space="preserve"> </w:t>
      </w:r>
      <w:hyperlink w:anchor="fig-bottom_wage_by_stat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a bar plot of bottom 10 states by lowest median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ottom_wage_by_soc_titl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oc_tit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ttom 10 Job Titles by Lowest Median Wage.</w:t>
            </w:r>
          </w:p>
          <w:bookmarkEnd w:id="2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bottom_wage_by_employer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employer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ottom 10 Employers by Lowest Median Wage.</w:t>
            </w:r>
          </w:p>
          <w:bookmarkEnd w:id="2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ottom_wage_by_stat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ta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Bottom 10 States by Lowest Median Wage.</w:t>
            </w:r>
          </w:p>
          <w:bookmarkEnd w:id="33"/>
        </w:tc>
      </w:tr>
    </w:tbl>
    <w:p>
      <w:r>
        <w:br w:type="page"/>
      </w:r>
    </w:p>
    <w:bookmarkEnd w:id="34"/>
    <w:bookmarkStart w:id="35" w:name="discussion"/>
    <w:p>
      <w:pPr>
        <w:pStyle w:val="Heading1"/>
      </w:pPr>
      <w:r>
        <w:t xml:space="preserve">3. Discussion</w:t>
      </w:r>
    </w:p>
    <w:p>
      <w:r>
        <w:br w:type="page"/>
      </w:r>
    </w:p>
    <w:bookmarkEnd w:id="35"/>
    <w:bookmarkStart w:id="36" w:name="references"/>
    <w:p>
      <w:pPr>
        <w:pStyle w:val="Heading1"/>
      </w:pPr>
      <w:r>
        <w:t xml:space="preserve">4. Reference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Yufei Wu’s MADA Project</dc:title>
  <dc:creator/>
  <cp:keywords/>
  <dcterms:created xsi:type="dcterms:W3CDTF">2025-02-21T15:12:56Z</dcterms:created>
  <dcterms:modified xsi:type="dcterms:W3CDTF">2025-02-21T1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